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7B1E47" w14:textId="4AC191BC" w:rsidR="006F247E" w:rsidRDefault="006F247E">
      <w:pPr>
        <w:rPr>
          <w:lang w:val="en-US"/>
        </w:rPr>
      </w:pPr>
      <w:r>
        <w:rPr>
          <w:lang w:val="en-US"/>
        </w:rPr>
        <w:t xml:space="preserve">Main game has a program named </w:t>
      </w:r>
      <w:r w:rsidR="0095292B">
        <w:rPr>
          <w:lang w:val="en-US"/>
        </w:rPr>
        <w:t>ghost run</w:t>
      </w:r>
      <w:r>
        <w:rPr>
          <w:lang w:val="en-US"/>
        </w:rPr>
        <w:t xml:space="preserve"> double click to open.</w:t>
      </w:r>
    </w:p>
    <w:p w14:paraId="7CD340AA" w14:textId="4D17F961" w:rsidR="006F247E" w:rsidRDefault="006F247E">
      <w:pPr>
        <w:rPr>
          <w:lang w:val="en-US"/>
        </w:rPr>
      </w:pPr>
      <w:r>
        <w:rPr>
          <w:lang w:val="en-US"/>
        </w:rPr>
        <w:t>Makers basic folder is the source code in unity and C#.</w:t>
      </w:r>
    </w:p>
    <w:p w14:paraId="2BC6DBD3" w14:textId="11B0E44A" w:rsidR="00012A2E" w:rsidRDefault="00012A2E">
      <w:pPr>
        <w:rPr>
          <w:lang w:val="en-US"/>
        </w:rPr>
      </w:pPr>
      <w:r>
        <w:rPr>
          <w:lang w:val="en-US"/>
        </w:rPr>
        <w:t>Please don’t move any files in code folder.</w:t>
      </w:r>
    </w:p>
    <w:p w14:paraId="2E6B6C6E" w14:textId="24939680" w:rsidR="002E0CC5" w:rsidRDefault="002E0CC5">
      <w:pPr>
        <w:rPr>
          <w:lang w:val="en-US"/>
        </w:rPr>
      </w:pPr>
      <w:r>
        <w:rPr>
          <w:lang w:val="en-US"/>
        </w:rPr>
        <w:t>Press up and down arrow keys to move.</w:t>
      </w:r>
    </w:p>
    <w:p w14:paraId="4CB153AB" w14:textId="7E2E5581" w:rsidR="006F247E" w:rsidRPr="006F247E" w:rsidRDefault="006F247E">
      <w:pPr>
        <w:rPr>
          <w:lang w:val="en-US"/>
        </w:rPr>
      </w:pPr>
      <w:r>
        <w:rPr>
          <w:lang w:val="en-US"/>
        </w:rPr>
        <w:t>Enjoy.</w:t>
      </w:r>
    </w:p>
    <w:sectPr w:rsidR="006F247E" w:rsidRPr="006F24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UwMDG3NDEyMTRR0lEKTi0uzszPAykwrgUAgRLwMywAAAA="/>
  </w:docVars>
  <w:rsids>
    <w:rsidRoot w:val="00422AA0"/>
    <w:rsid w:val="00012A2E"/>
    <w:rsid w:val="002E0CC5"/>
    <w:rsid w:val="00422AA0"/>
    <w:rsid w:val="006F247E"/>
    <w:rsid w:val="0095292B"/>
    <w:rsid w:val="00C20840"/>
    <w:rsid w:val="00F67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07FE8"/>
  <w15:chartTrackingRefBased/>
  <w15:docId w15:val="{6DF20590-D858-4374-AD2B-5BE6715A6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ANAND 20116021</dc:creator>
  <cp:keywords/>
  <dc:description/>
  <cp:lastModifiedBy>ASHISH ANAND 20116021</cp:lastModifiedBy>
  <cp:revision>5</cp:revision>
  <dcterms:created xsi:type="dcterms:W3CDTF">2021-03-21T07:23:00Z</dcterms:created>
  <dcterms:modified xsi:type="dcterms:W3CDTF">2021-03-22T22:02:00Z</dcterms:modified>
</cp:coreProperties>
</file>